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a Marx</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x</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10 E Old Willow rd Prospect Heights 6007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natango2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203937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io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9/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